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7A845F" w14:textId="77777777" w:rsidR="008A4E30" w:rsidRPr="00E3528E" w:rsidRDefault="008A4E30" w:rsidP="000D3A60">
      <w:pPr>
        <w:pStyle w:val="Heading3"/>
        <w:rPr>
          <w:rFonts w:ascii="Avenir" w:hAnsi="Avenir"/>
          <w:sz w:val="24"/>
        </w:rPr>
      </w:pPr>
      <w:r w:rsidRPr="00E3528E">
        <w:rPr>
          <w:rFonts w:ascii="Avenir" w:hAnsi="Avenir"/>
          <w:sz w:val="24"/>
        </w:rPr>
        <w:t>PURPOSE</w:t>
      </w:r>
      <w:bookmarkStart w:id="0" w:name="_GoBack"/>
      <w:bookmarkEnd w:id="0"/>
    </w:p>
    <w:p w14:paraId="4E35003C" w14:textId="77777777" w:rsidR="000D3A60" w:rsidRDefault="000D3A60" w:rsidP="000D3A60">
      <w:pPr>
        <w:spacing w:after="0" w:line="240" w:lineRule="auto"/>
        <w:rPr>
          <w:rFonts w:ascii="Georgia" w:hAnsi="Georgia"/>
        </w:rPr>
      </w:pPr>
    </w:p>
    <w:p w14:paraId="6256E1D3" w14:textId="77777777" w:rsidR="008A4E30" w:rsidRPr="008A4E30" w:rsidRDefault="008A4E30" w:rsidP="000D3A60">
      <w:pPr>
        <w:spacing w:after="0" w:line="240" w:lineRule="auto"/>
        <w:rPr>
          <w:rFonts w:ascii="Georgia" w:hAnsi="Georgia"/>
        </w:rPr>
      </w:pPr>
      <w:r w:rsidRPr="00E6317A">
        <w:rPr>
          <w:rFonts w:ascii="Georgia" w:hAnsi="Georgia"/>
        </w:rPr>
        <w:t xml:space="preserve">To describe </w:t>
      </w:r>
      <w:r>
        <w:rPr>
          <w:rFonts w:ascii="Georgia" w:hAnsi="Georgia"/>
        </w:rPr>
        <w:t>Ohio Living Home Health &amp; Hospice</w:t>
      </w:r>
      <w:r w:rsidRPr="00E6317A">
        <w:rPr>
          <w:rFonts w:ascii="Georgia" w:hAnsi="Georgia"/>
        </w:rPr>
        <w:t xml:space="preserve"> operations including the geographical service area.</w:t>
      </w:r>
    </w:p>
    <w:p w14:paraId="3A22484D" w14:textId="77777777" w:rsidR="000D3A60" w:rsidRDefault="000D3A60" w:rsidP="000D3A60">
      <w:pPr>
        <w:pStyle w:val="Heading3"/>
        <w:rPr>
          <w:rFonts w:ascii="Avenir" w:hAnsi="Avenir"/>
          <w:sz w:val="24"/>
        </w:rPr>
      </w:pPr>
    </w:p>
    <w:p w14:paraId="503C73FC" w14:textId="77777777" w:rsidR="008A4E30" w:rsidRPr="00E3528E" w:rsidRDefault="008A4E30" w:rsidP="000D3A60">
      <w:pPr>
        <w:pStyle w:val="Heading3"/>
        <w:rPr>
          <w:rFonts w:ascii="Avenir" w:hAnsi="Avenir"/>
          <w:sz w:val="24"/>
        </w:rPr>
      </w:pPr>
      <w:r w:rsidRPr="00E3528E">
        <w:rPr>
          <w:rFonts w:ascii="Avenir" w:hAnsi="Avenir"/>
          <w:sz w:val="24"/>
        </w:rPr>
        <w:t>POLICY</w:t>
      </w:r>
    </w:p>
    <w:p w14:paraId="3A3A655C" w14:textId="77777777" w:rsidR="000D3A60" w:rsidRDefault="000D3A60" w:rsidP="000D3A60">
      <w:pPr>
        <w:spacing w:after="0" w:line="240" w:lineRule="auto"/>
        <w:rPr>
          <w:rFonts w:ascii="Georgia" w:hAnsi="Georgia"/>
        </w:rPr>
      </w:pPr>
    </w:p>
    <w:p w14:paraId="6D4F59F4" w14:textId="77777777" w:rsidR="008A4E30" w:rsidRDefault="008A4E30" w:rsidP="000D3A60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Ohio Living Home Health &amp; Hospice</w:t>
      </w:r>
      <w:r w:rsidRPr="00E6317A">
        <w:rPr>
          <w:rFonts w:ascii="Georgia" w:hAnsi="Georgia"/>
        </w:rPr>
        <w:t xml:space="preserve"> will operate an office that will provide a safe and adequate location related to space, facilities, and administrative services.</w:t>
      </w:r>
    </w:p>
    <w:p w14:paraId="183AD630" w14:textId="77777777" w:rsidR="000D3A60" w:rsidRPr="00E6317A" w:rsidRDefault="000D3A60" w:rsidP="000D3A60">
      <w:pPr>
        <w:spacing w:after="0" w:line="240" w:lineRule="auto"/>
        <w:rPr>
          <w:rFonts w:ascii="Georgia" w:hAnsi="Georgia"/>
        </w:rPr>
      </w:pPr>
    </w:p>
    <w:p w14:paraId="24379C52" w14:textId="77777777" w:rsidR="008A4E30" w:rsidRDefault="008A4E30" w:rsidP="000D3A60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Ohio Living Home Health &amp; Hospice</w:t>
      </w:r>
      <w:r w:rsidRPr="00E6317A">
        <w:rPr>
          <w:rFonts w:ascii="Georgia" w:hAnsi="Georgia"/>
        </w:rPr>
        <w:t xml:space="preserve"> will be open during set business hours, Monday through Friday, except designated holidays or other days decided by the Executive Director/Administrator.  Designated organization personnel will be available to patients on an on-call basis during non-office hours.  </w:t>
      </w:r>
      <w:r>
        <w:rPr>
          <w:rFonts w:ascii="Georgia" w:hAnsi="Georgia"/>
        </w:rPr>
        <w:t>Ohio Living Home Health &amp; Hospice</w:t>
      </w:r>
      <w:r w:rsidRPr="00E6317A">
        <w:rPr>
          <w:rFonts w:ascii="Georgia" w:hAnsi="Georgia"/>
        </w:rPr>
        <w:t xml:space="preserve"> services will be available 24 hours a day, seven (7) days a week.</w:t>
      </w:r>
    </w:p>
    <w:p w14:paraId="0474C810" w14:textId="77777777" w:rsidR="000D3A60" w:rsidRPr="00E6317A" w:rsidRDefault="000D3A60" w:rsidP="000D3A60">
      <w:pPr>
        <w:spacing w:after="0" w:line="240" w:lineRule="auto"/>
        <w:rPr>
          <w:rFonts w:ascii="Georgia" w:hAnsi="Georgia"/>
        </w:rPr>
      </w:pPr>
    </w:p>
    <w:p w14:paraId="0F2BD23A" w14:textId="77777777" w:rsidR="008A4E30" w:rsidRDefault="008A4E30" w:rsidP="000D3A60">
      <w:pPr>
        <w:spacing w:after="0" w:line="240" w:lineRule="auto"/>
        <w:rPr>
          <w:rFonts w:ascii="Georgia" w:hAnsi="Georgia"/>
        </w:rPr>
      </w:pPr>
      <w:r w:rsidRPr="00E6317A">
        <w:rPr>
          <w:rFonts w:ascii="Georgia" w:hAnsi="Georgia"/>
        </w:rPr>
        <w:t>Home care services are provided on an intermittent basis to patients in their place of residence.</w:t>
      </w:r>
    </w:p>
    <w:p w14:paraId="1F2CA854" w14:textId="77777777" w:rsidR="000D3A60" w:rsidRPr="00E6317A" w:rsidRDefault="000D3A60" w:rsidP="000D3A60">
      <w:pPr>
        <w:spacing w:after="0" w:line="240" w:lineRule="auto"/>
        <w:rPr>
          <w:rFonts w:ascii="Georgia" w:hAnsi="Georgia"/>
        </w:rPr>
      </w:pPr>
    </w:p>
    <w:p w14:paraId="0F426D45" w14:textId="77777777" w:rsidR="008A4E30" w:rsidRPr="000D3A60" w:rsidRDefault="008A4E30" w:rsidP="000D3A60">
      <w:pPr>
        <w:pStyle w:val="Heading4"/>
        <w:rPr>
          <w:rFonts w:ascii="Georgia" w:hAnsi="Georgia"/>
          <w:b w:val="0"/>
          <w:sz w:val="22"/>
        </w:rPr>
      </w:pPr>
      <w:r w:rsidRPr="000D3A60">
        <w:rPr>
          <w:rFonts w:ascii="Georgia" w:hAnsi="Georgia"/>
          <w:b w:val="0"/>
          <w:sz w:val="22"/>
        </w:rPr>
        <w:t>Scope of Services</w:t>
      </w:r>
    </w:p>
    <w:p w14:paraId="02669FE0" w14:textId="77777777" w:rsidR="008A4E30" w:rsidRPr="008A4E30" w:rsidRDefault="008A4E30" w:rsidP="000D3A60">
      <w:pPr>
        <w:spacing w:after="0" w:line="240" w:lineRule="auto"/>
        <w:rPr>
          <w:sz w:val="2"/>
          <w:szCs w:val="2"/>
        </w:rPr>
      </w:pPr>
    </w:p>
    <w:p w14:paraId="36100381" w14:textId="77777777" w:rsidR="008A4E30" w:rsidRPr="00E6317A" w:rsidRDefault="008A4E30" w:rsidP="00B24FF7">
      <w:pPr>
        <w:pStyle w:val="BodyTextIndent"/>
        <w:numPr>
          <w:ilvl w:val="0"/>
          <w:numId w:val="5"/>
        </w:numPr>
        <w:tabs>
          <w:tab w:val="clear" w:pos="720"/>
        </w:tabs>
        <w:ind w:left="360"/>
        <w:rPr>
          <w:rFonts w:ascii="Georgia" w:hAnsi="Georgia"/>
        </w:rPr>
      </w:pPr>
      <w:r w:rsidRPr="00E6317A">
        <w:rPr>
          <w:rFonts w:ascii="Georgia" w:hAnsi="Georgia"/>
        </w:rPr>
        <w:t>Professional nursing services are provided in accordance with the patient’s plan of care, under the supervision of a registered nurse and include:</w:t>
      </w:r>
    </w:p>
    <w:p w14:paraId="1F634F5F" w14:textId="77777777" w:rsidR="008A4E30" w:rsidRPr="008A4E30" w:rsidRDefault="008A4E30" w:rsidP="000D3A60">
      <w:pPr>
        <w:spacing w:after="0" w:line="240" w:lineRule="auto"/>
        <w:rPr>
          <w:rFonts w:ascii="Georgia" w:hAnsi="Georgia"/>
          <w:sz w:val="2"/>
          <w:szCs w:val="2"/>
        </w:rPr>
      </w:pPr>
    </w:p>
    <w:p w14:paraId="3FE8C262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Initial and ongoing comprehensive assessments of the patient’s needs, including OASIS assessments at appropriate points in time</w:t>
      </w:r>
    </w:p>
    <w:p w14:paraId="5F75FF65" w14:textId="77777777" w:rsidR="008A4E30" w:rsidRPr="008A4E30" w:rsidRDefault="008A4E30" w:rsidP="000D3A6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4CD39EB5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Developing and revising the plan of care in consultation with the physician and other care team members</w:t>
      </w:r>
    </w:p>
    <w:p w14:paraId="6D7C5780" w14:textId="77777777" w:rsidR="008A4E30" w:rsidRPr="008A4E30" w:rsidRDefault="008A4E30" w:rsidP="000D3A6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5635A9DB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Providing those services and/or treatments requiring skilled nursing</w:t>
      </w:r>
    </w:p>
    <w:p w14:paraId="63C2272D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Counseling and educating the patient and family/caregiver regarding the disease process, self-care techniques, and prevention strategies</w:t>
      </w:r>
    </w:p>
    <w:p w14:paraId="2A65C36A" w14:textId="77777777" w:rsidR="008A4E30" w:rsidRPr="008A4E30" w:rsidRDefault="008A4E30" w:rsidP="000D3A60">
      <w:pPr>
        <w:pStyle w:val="ListParagraph"/>
        <w:spacing w:after="0" w:line="240" w:lineRule="auto"/>
        <w:rPr>
          <w:rFonts w:ascii="Georgia" w:hAnsi="Georgia"/>
          <w:sz w:val="2"/>
          <w:szCs w:val="2"/>
        </w:rPr>
      </w:pPr>
    </w:p>
    <w:p w14:paraId="1D0679B9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Initiating appropriate preventive and rehabilitative nursing procedures</w:t>
      </w:r>
    </w:p>
    <w:p w14:paraId="1C787B3C" w14:textId="77777777" w:rsidR="008A4E30" w:rsidRPr="008A4E30" w:rsidRDefault="008A4E30" w:rsidP="000D3A60">
      <w:pPr>
        <w:pStyle w:val="ListParagraph"/>
        <w:spacing w:after="0" w:line="240" w:lineRule="auto"/>
        <w:rPr>
          <w:rFonts w:ascii="Georgia" w:hAnsi="Georgia"/>
          <w:sz w:val="2"/>
          <w:szCs w:val="2"/>
        </w:rPr>
      </w:pPr>
    </w:p>
    <w:p w14:paraId="551C7C25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Preparing clinical and progress notes</w:t>
      </w:r>
    </w:p>
    <w:p w14:paraId="40D37EFE" w14:textId="77777777" w:rsidR="008A4E30" w:rsidRPr="008A4E30" w:rsidRDefault="008A4E30" w:rsidP="000D3A60">
      <w:pPr>
        <w:pStyle w:val="ListParagraph"/>
        <w:spacing w:after="0" w:line="240" w:lineRule="auto"/>
        <w:rPr>
          <w:rFonts w:ascii="Georgia" w:hAnsi="Georgia"/>
          <w:sz w:val="2"/>
          <w:szCs w:val="2"/>
        </w:rPr>
      </w:pPr>
    </w:p>
    <w:p w14:paraId="0CBBB12A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Coordination of services</w:t>
      </w:r>
    </w:p>
    <w:p w14:paraId="17885866" w14:textId="77777777" w:rsidR="008A4E30" w:rsidRPr="008A4E30" w:rsidRDefault="008A4E30" w:rsidP="000D3A60">
      <w:pPr>
        <w:pStyle w:val="ListParagraph"/>
        <w:spacing w:after="0" w:line="240" w:lineRule="auto"/>
        <w:rPr>
          <w:rFonts w:ascii="Georgia" w:hAnsi="Georgia"/>
          <w:sz w:val="2"/>
          <w:szCs w:val="2"/>
        </w:rPr>
      </w:pPr>
    </w:p>
    <w:p w14:paraId="64B4071C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lastRenderedPageBreak/>
        <w:t>Referral to other services as needed</w:t>
      </w:r>
    </w:p>
    <w:p w14:paraId="6981B701" w14:textId="77777777" w:rsidR="008A4E30" w:rsidRPr="008A4E30" w:rsidRDefault="008A4E30" w:rsidP="000D3A60">
      <w:pPr>
        <w:pStyle w:val="ListParagraph"/>
        <w:spacing w:after="0" w:line="240" w:lineRule="auto"/>
        <w:rPr>
          <w:rFonts w:ascii="Georgia" w:hAnsi="Georgia"/>
          <w:sz w:val="2"/>
          <w:szCs w:val="2"/>
        </w:rPr>
      </w:pPr>
    </w:p>
    <w:p w14:paraId="3056888A" w14:textId="77777777" w:rsidR="008A4E30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Informing the physician and other staff of changes in the patient’s needs</w:t>
      </w:r>
    </w:p>
    <w:p w14:paraId="02C0F48C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Evaluating the effectiveness and outcomes of care</w:t>
      </w:r>
    </w:p>
    <w:p w14:paraId="3F724D3E" w14:textId="77777777" w:rsidR="008A4E30" w:rsidRPr="008A4E30" w:rsidRDefault="008A4E30" w:rsidP="000D3A60">
      <w:pPr>
        <w:pStyle w:val="ListParagraph"/>
        <w:spacing w:after="0" w:line="240" w:lineRule="auto"/>
        <w:rPr>
          <w:rFonts w:ascii="Georgia" w:hAnsi="Georgia"/>
          <w:sz w:val="2"/>
          <w:szCs w:val="2"/>
        </w:rPr>
      </w:pPr>
    </w:p>
    <w:p w14:paraId="1F0A07B6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Supervising licensed practical nurses, home health aides and paraprofessionals providing services</w:t>
      </w:r>
    </w:p>
    <w:p w14:paraId="5ED6A6D5" w14:textId="77777777" w:rsidR="008A4E30" w:rsidRPr="008A4E30" w:rsidRDefault="008A4E30" w:rsidP="000D3A60">
      <w:pPr>
        <w:pStyle w:val="ListParagraph"/>
        <w:spacing w:after="0" w:line="240" w:lineRule="auto"/>
        <w:rPr>
          <w:rFonts w:ascii="Georgia" w:hAnsi="Georgia"/>
          <w:sz w:val="2"/>
          <w:szCs w:val="2"/>
        </w:rPr>
      </w:pPr>
    </w:p>
    <w:p w14:paraId="6BCB31C9" w14:textId="77777777" w:rsidR="008A4E30" w:rsidRPr="00E6317A" w:rsidRDefault="008A4E30" w:rsidP="000D3A60">
      <w:pPr>
        <w:pStyle w:val="BodyTextIndent2"/>
        <w:numPr>
          <w:ilvl w:val="0"/>
          <w:numId w:val="8"/>
        </w:numPr>
        <w:rPr>
          <w:rFonts w:ascii="Georgia" w:hAnsi="Georgia"/>
        </w:rPr>
      </w:pPr>
      <w:r w:rsidRPr="00E6317A">
        <w:rPr>
          <w:rFonts w:ascii="Georgia" w:hAnsi="Georgia"/>
        </w:rPr>
        <w:t>Planning for discharge from service</w:t>
      </w:r>
    </w:p>
    <w:p w14:paraId="6D41E840" w14:textId="77777777" w:rsidR="008A4E30" w:rsidRPr="008A4E30" w:rsidRDefault="008A4E30" w:rsidP="000D3A60">
      <w:pPr>
        <w:spacing w:after="0" w:line="240" w:lineRule="auto"/>
        <w:rPr>
          <w:rFonts w:ascii="Georgia" w:hAnsi="Georgia"/>
          <w:sz w:val="16"/>
          <w:szCs w:val="16"/>
        </w:rPr>
      </w:pPr>
    </w:p>
    <w:p w14:paraId="1477BF63" w14:textId="77777777" w:rsidR="008A4E30" w:rsidRPr="00E6317A" w:rsidRDefault="008A4E30" w:rsidP="00945F00">
      <w:pPr>
        <w:pStyle w:val="BodyTextIndent"/>
        <w:numPr>
          <w:ilvl w:val="0"/>
          <w:numId w:val="5"/>
        </w:numPr>
        <w:tabs>
          <w:tab w:val="clear" w:pos="720"/>
        </w:tabs>
        <w:ind w:left="360"/>
        <w:rPr>
          <w:rFonts w:ascii="Georgia" w:hAnsi="Georgia"/>
        </w:rPr>
      </w:pPr>
      <w:r w:rsidRPr="00E6317A">
        <w:rPr>
          <w:rFonts w:ascii="Georgia" w:hAnsi="Georgia"/>
        </w:rPr>
        <w:t>Licensed practical nurses may provide the nursing care needs of the patient as under the supervision of a registered nurse. These include:</w:t>
      </w:r>
    </w:p>
    <w:p w14:paraId="50F5EE3D" w14:textId="77777777" w:rsidR="008A4E30" w:rsidRPr="008A4E30" w:rsidRDefault="008A4E30" w:rsidP="000D3A60">
      <w:pPr>
        <w:spacing w:after="0" w:line="240" w:lineRule="auto"/>
        <w:rPr>
          <w:rFonts w:ascii="Georgia" w:hAnsi="Georgia"/>
          <w:sz w:val="2"/>
          <w:szCs w:val="2"/>
        </w:rPr>
      </w:pPr>
    </w:p>
    <w:p w14:paraId="05C1799F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oviding services in accordance with organization policies</w:t>
      </w:r>
    </w:p>
    <w:p w14:paraId="6A638BF8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07FDA6AD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eparing clinical and progress notes</w:t>
      </w:r>
    </w:p>
    <w:p w14:paraId="28EFFECF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1A0F1B60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Assisting the registered nurse or physician in performing specialized procedures and duties</w:t>
      </w:r>
    </w:p>
    <w:p w14:paraId="5099F2FD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Assisting the registered nurse in carrying out the plan of care</w:t>
      </w:r>
    </w:p>
    <w:p w14:paraId="3D0BA7D5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03325AA5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Assisting the patient in learning appropriate self-care techniques</w:t>
      </w:r>
    </w:p>
    <w:p w14:paraId="3DCC0B43" w14:textId="77777777" w:rsidR="008A4E30" w:rsidRPr="00E6317A" w:rsidRDefault="008A4E30" w:rsidP="00945F00">
      <w:pPr>
        <w:pStyle w:val="BodyTextIndent"/>
        <w:numPr>
          <w:ilvl w:val="0"/>
          <w:numId w:val="5"/>
        </w:numPr>
        <w:tabs>
          <w:tab w:val="clear" w:pos="720"/>
        </w:tabs>
        <w:ind w:left="360"/>
        <w:rPr>
          <w:rFonts w:ascii="Georgia" w:hAnsi="Georgia"/>
        </w:rPr>
      </w:pPr>
      <w:r w:rsidRPr="00E6317A">
        <w:rPr>
          <w:rFonts w:ascii="Georgia" w:hAnsi="Georgia"/>
        </w:rPr>
        <w:t>Home health aide duties include:</w:t>
      </w:r>
    </w:p>
    <w:p w14:paraId="57D8E055" w14:textId="77777777" w:rsidR="008A4E30" w:rsidRPr="008A4E30" w:rsidRDefault="008A4E30" w:rsidP="000D3A60">
      <w:pPr>
        <w:spacing w:after="0" w:line="240" w:lineRule="auto"/>
        <w:rPr>
          <w:rFonts w:ascii="Georgia" w:hAnsi="Georgia"/>
          <w:sz w:val="2"/>
          <w:szCs w:val="2"/>
        </w:rPr>
      </w:pPr>
    </w:p>
    <w:p w14:paraId="3623094D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Assisting with personal hygiene</w:t>
      </w:r>
    </w:p>
    <w:p w14:paraId="7928A271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Assisting with ambulation and exercise</w:t>
      </w:r>
    </w:p>
    <w:p w14:paraId="26ECB03B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Assisting with medications that are ordinarily self-administered (per state regulations)</w:t>
      </w:r>
    </w:p>
    <w:p w14:paraId="61317F8E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Reporting changes in the patient’s condition</w:t>
      </w:r>
    </w:p>
    <w:p w14:paraId="42F7464C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oviding nutritional support</w:t>
      </w:r>
    </w:p>
    <w:p w14:paraId="2350B80A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Other supportive tasks as assigned</w:t>
      </w:r>
    </w:p>
    <w:p w14:paraId="6AB116B8" w14:textId="77777777" w:rsidR="008A4E30" w:rsidRPr="00E6317A" w:rsidRDefault="008A4E30" w:rsidP="00945F00">
      <w:pPr>
        <w:pStyle w:val="BodyTextIndent"/>
        <w:numPr>
          <w:ilvl w:val="0"/>
          <w:numId w:val="5"/>
        </w:numPr>
        <w:tabs>
          <w:tab w:val="clear" w:pos="720"/>
        </w:tabs>
        <w:ind w:left="360"/>
        <w:rPr>
          <w:rFonts w:ascii="Georgia" w:hAnsi="Georgia"/>
        </w:rPr>
      </w:pPr>
      <w:r w:rsidRPr="00E6317A">
        <w:rPr>
          <w:rFonts w:ascii="Georgia" w:hAnsi="Georgia"/>
        </w:rPr>
        <w:t>Rehabilitative therapies are provided according to the patient’s plan of care by a registered/certified physical and/or occupational therapist in accordance with the patient’s plan of care and include:</w:t>
      </w:r>
    </w:p>
    <w:p w14:paraId="26C18ECD" w14:textId="77777777" w:rsidR="008A4E30" w:rsidRPr="008A4E30" w:rsidRDefault="008A4E30" w:rsidP="000D3A60">
      <w:pPr>
        <w:spacing w:after="0" w:line="240" w:lineRule="auto"/>
        <w:rPr>
          <w:rFonts w:ascii="Georgia" w:hAnsi="Georgia"/>
          <w:sz w:val="2"/>
          <w:szCs w:val="2"/>
        </w:rPr>
      </w:pPr>
    </w:p>
    <w:p w14:paraId="6A900EE9" w14:textId="77777777" w:rsidR="008A4E30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Initial and ongoing assessments to determine the level of functioning</w:t>
      </w:r>
      <w:r w:rsidR="008714FF">
        <w:rPr>
          <w:rFonts w:ascii="Georgia" w:hAnsi="Georgia"/>
        </w:rPr>
        <w:t xml:space="preserve">, </w:t>
      </w:r>
      <w:r w:rsidR="008714FF" w:rsidRPr="00E6317A">
        <w:rPr>
          <w:rFonts w:ascii="Georgia" w:hAnsi="Georgia"/>
        </w:rPr>
        <w:t>including OASIS assessments at appropriate points in time</w:t>
      </w:r>
      <w:r w:rsidR="008714FF">
        <w:rPr>
          <w:rFonts w:ascii="Georgia" w:hAnsi="Georgia"/>
        </w:rPr>
        <w:t xml:space="preserve"> as dictated by regulation.</w:t>
      </w:r>
    </w:p>
    <w:p w14:paraId="3398E294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Developing and revising the plan of care in consultation with the physician and other care team members</w:t>
      </w:r>
    </w:p>
    <w:p w14:paraId="0B390AC1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Goal setting</w:t>
      </w:r>
    </w:p>
    <w:p w14:paraId="265E506D" w14:textId="77777777" w:rsidR="008A4E30" w:rsidRPr="00C4012E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oviding therapeutic treatments</w:t>
      </w:r>
    </w:p>
    <w:p w14:paraId="0B4035ED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39616DC9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Educating the patient and/or /family</w:t>
      </w:r>
    </w:p>
    <w:p w14:paraId="69BD83B2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Evaluation of equipment needs to increase functional level</w:t>
      </w:r>
    </w:p>
    <w:p w14:paraId="26722F0A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eparing clinical and progress notes</w:t>
      </w:r>
    </w:p>
    <w:p w14:paraId="05835147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Coordinating services in consultation with home health staff</w:t>
      </w:r>
    </w:p>
    <w:p w14:paraId="19D1BE94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Evaluating the effectiveness and outcomes of care</w:t>
      </w:r>
    </w:p>
    <w:p w14:paraId="1E88E692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Supervising therapy assistants and home health aides, as appropriate</w:t>
      </w:r>
    </w:p>
    <w:p w14:paraId="0502285D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lanning for discharge</w:t>
      </w:r>
    </w:p>
    <w:p w14:paraId="3ED3298A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Licensed and/or certified assistants’ (PTA, COTA) duties under the direction of a physical or occupational therapist will include:</w:t>
      </w:r>
    </w:p>
    <w:p w14:paraId="45ED5DFC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erforming services planned, delegated, and supervised by the therapist</w:t>
      </w:r>
    </w:p>
    <w:p w14:paraId="3E3B77FF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oviding services in accordance with organization policies</w:t>
      </w:r>
    </w:p>
    <w:p w14:paraId="0A773740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eparing clinical and progress notes</w:t>
      </w:r>
    </w:p>
    <w:p w14:paraId="1A8F3BEA" w14:textId="77777777" w:rsidR="008A4E30" w:rsidRPr="00E6317A" w:rsidRDefault="008A4E30" w:rsidP="00945F00">
      <w:pPr>
        <w:pStyle w:val="BodyTextIndent2"/>
        <w:numPr>
          <w:ilvl w:val="1"/>
          <w:numId w:val="5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articipating in teaching the patient and family/caregiver</w:t>
      </w:r>
    </w:p>
    <w:p w14:paraId="03FA3330" w14:textId="77777777" w:rsidR="008A4E30" w:rsidRPr="00E6317A" w:rsidRDefault="008A4E30" w:rsidP="000D3A60">
      <w:pPr>
        <w:pStyle w:val="BodyTextIndent2"/>
        <w:numPr>
          <w:ilvl w:val="0"/>
          <w:numId w:val="9"/>
        </w:numPr>
        <w:rPr>
          <w:rFonts w:ascii="Georgia" w:hAnsi="Georgia"/>
        </w:rPr>
      </w:pPr>
      <w:r w:rsidRPr="00E6317A">
        <w:rPr>
          <w:rFonts w:ascii="Georgia" w:hAnsi="Georgia"/>
        </w:rPr>
        <w:t>Speech/language pathology services are provided according to the patient’s plan of care by a qualified speech/language pathologist and/or audiologist and include:</w:t>
      </w:r>
    </w:p>
    <w:p w14:paraId="308A6E3D" w14:textId="77777777" w:rsidR="008A4E30" w:rsidRPr="00E6317A" w:rsidRDefault="008A4E30" w:rsidP="00945F00">
      <w:pPr>
        <w:pStyle w:val="BodyTextIndent2"/>
        <w:numPr>
          <w:ilvl w:val="0"/>
          <w:numId w:val="11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Initial and ongoing assessments to identify the patient’s level of functioning and ability to communicate, including OASIS assessments at appropriate points in time</w:t>
      </w:r>
    </w:p>
    <w:p w14:paraId="49B3DDAC" w14:textId="77777777" w:rsidR="00945F00" w:rsidRDefault="008A4E30" w:rsidP="00945F00">
      <w:pPr>
        <w:pStyle w:val="BodyTextIndent2"/>
        <w:numPr>
          <w:ilvl w:val="0"/>
          <w:numId w:val="11"/>
        </w:numPr>
        <w:tabs>
          <w:tab w:val="clear" w:pos="1512"/>
        </w:tabs>
        <w:ind w:left="720" w:hanging="360"/>
        <w:rPr>
          <w:rFonts w:ascii="Georgia" w:hAnsi="Georgia"/>
        </w:rPr>
        <w:sectPr w:rsidR="00945F00" w:rsidSect="000D3A60">
          <w:headerReference w:type="default" r:id="rId8"/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6317A">
        <w:rPr>
          <w:rFonts w:ascii="Georgia" w:hAnsi="Georgia"/>
        </w:rPr>
        <w:t>Goal setting</w:t>
      </w:r>
    </w:p>
    <w:p w14:paraId="144BDC37" w14:textId="77777777" w:rsidR="008A4E30" w:rsidRPr="00E6317A" w:rsidRDefault="008A4E30" w:rsidP="00945F00">
      <w:pPr>
        <w:pStyle w:val="BodyTextIndent2"/>
        <w:numPr>
          <w:ilvl w:val="0"/>
          <w:numId w:val="11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lastRenderedPageBreak/>
        <w:t>Developing the plan of care in consultation with the physician and other care team members and revising it as appropriate</w:t>
      </w:r>
    </w:p>
    <w:p w14:paraId="3D4BDD75" w14:textId="77777777" w:rsidR="008A4E30" w:rsidRPr="00E6317A" w:rsidRDefault="008A4E30" w:rsidP="00945F00">
      <w:pPr>
        <w:pStyle w:val="BodyTextIndent2"/>
        <w:numPr>
          <w:ilvl w:val="0"/>
          <w:numId w:val="11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eparing clinical and progress notes</w:t>
      </w:r>
    </w:p>
    <w:p w14:paraId="227BA32E" w14:textId="77777777" w:rsidR="008A4E30" w:rsidRPr="00E6317A" w:rsidRDefault="008A4E30" w:rsidP="00945F00">
      <w:pPr>
        <w:pStyle w:val="BodyTextIndent2"/>
        <w:numPr>
          <w:ilvl w:val="0"/>
          <w:numId w:val="11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Consultation and coordination of services with other disciplines</w:t>
      </w:r>
    </w:p>
    <w:p w14:paraId="7C2FCEBC" w14:textId="77777777" w:rsidR="008A4E30" w:rsidRPr="00E6317A" w:rsidRDefault="008A4E30" w:rsidP="00945F00">
      <w:pPr>
        <w:pStyle w:val="BodyTextIndent2"/>
        <w:numPr>
          <w:ilvl w:val="0"/>
          <w:numId w:val="11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atient/family education</w:t>
      </w:r>
    </w:p>
    <w:p w14:paraId="511AF6E2" w14:textId="77777777" w:rsidR="008A4E30" w:rsidRPr="00E6317A" w:rsidRDefault="008A4E30" w:rsidP="00945F00">
      <w:pPr>
        <w:pStyle w:val="BodyTextIndent2"/>
        <w:numPr>
          <w:ilvl w:val="0"/>
          <w:numId w:val="11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Evaluating effectiveness and outcomes of care</w:t>
      </w:r>
    </w:p>
    <w:p w14:paraId="127E2E38" w14:textId="77777777" w:rsidR="008A4E30" w:rsidRPr="00E6317A" w:rsidRDefault="008A4E30" w:rsidP="00945F00">
      <w:pPr>
        <w:pStyle w:val="BodyTextIndent2"/>
        <w:numPr>
          <w:ilvl w:val="0"/>
          <w:numId w:val="11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Informing the physician and other personnel of changes in the patient’s needs</w:t>
      </w:r>
    </w:p>
    <w:p w14:paraId="0DBFE653" w14:textId="77777777" w:rsidR="008A4E30" w:rsidRPr="00E6317A" w:rsidRDefault="008A4E30" w:rsidP="00945F00">
      <w:pPr>
        <w:pStyle w:val="BodyTextIndent2"/>
        <w:numPr>
          <w:ilvl w:val="0"/>
          <w:numId w:val="11"/>
        </w:numPr>
        <w:tabs>
          <w:tab w:val="clear" w:pos="1512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Discharge planning</w:t>
      </w:r>
    </w:p>
    <w:p w14:paraId="15F3B8AD" w14:textId="77777777" w:rsidR="008A4E30" w:rsidRPr="00E6317A" w:rsidRDefault="008A4E30" w:rsidP="00945F00">
      <w:pPr>
        <w:pStyle w:val="BodyTextIndent"/>
        <w:numPr>
          <w:ilvl w:val="0"/>
          <w:numId w:val="10"/>
        </w:numPr>
        <w:ind w:left="360"/>
        <w:rPr>
          <w:rFonts w:ascii="Georgia" w:hAnsi="Georgia"/>
        </w:rPr>
      </w:pPr>
      <w:r w:rsidRPr="00E6317A">
        <w:rPr>
          <w:rFonts w:ascii="Georgia" w:hAnsi="Georgia"/>
        </w:rPr>
        <w:t>Social work services are provided according to the patient’s plan of care by a qualified social worker, or by a qualified social work assistant under the supervision of a qualified social worker, and include:</w:t>
      </w:r>
    </w:p>
    <w:p w14:paraId="42007301" w14:textId="77777777" w:rsidR="008A4E30" w:rsidRPr="008A4E30" w:rsidRDefault="008A4E30" w:rsidP="000D3A60">
      <w:pPr>
        <w:spacing w:after="0" w:line="240" w:lineRule="auto"/>
        <w:rPr>
          <w:rFonts w:ascii="Georgia" w:hAnsi="Georgia"/>
          <w:sz w:val="2"/>
          <w:szCs w:val="2"/>
        </w:rPr>
      </w:pPr>
    </w:p>
    <w:p w14:paraId="2648C302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Assessing psychosocial status</w:t>
      </w:r>
    </w:p>
    <w:p w14:paraId="506DEECE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246F2ED4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Goal setting</w:t>
      </w:r>
    </w:p>
    <w:p w14:paraId="58643442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Developing the plan of care in consultation with the physician and other care team members and revising it, as appropriate</w:t>
      </w:r>
    </w:p>
    <w:p w14:paraId="1735BF7D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03FFED63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Assisting other team members in understanding the social and emotional factors related to the health problems</w:t>
      </w:r>
    </w:p>
    <w:p w14:paraId="0C42B3AD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75F3BCFA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Working with the family, as needed</w:t>
      </w:r>
    </w:p>
    <w:p w14:paraId="22A5A773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4815BE85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eparing clinical and progress notes</w:t>
      </w:r>
    </w:p>
    <w:p w14:paraId="053AC2B2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3A4BD9FE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Evaluating effectiveness and outcomes of care</w:t>
      </w:r>
    </w:p>
    <w:p w14:paraId="0AF6A903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33BE935C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Utilizing and providing patient/family with community resources</w:t>
      </w:r>
    </w:p>
    <w:p w14:paraId="3127FDE6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66443359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Discharge planning</w:t>
      </w:r>
    </w:p>
    <w:p w14:paraId="6172D285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0D031575" w14:textId="77777777" w:rsidR="008A4E30" w:rsidRPr="00E6317A" w:rsidRDefault="008A4E30" w:rsidP="00945F00">
      <w:pPr>
        <w:pStyle w:val="BodyTextIndent2"/>
        <w:numPr>
          <w:ilvl w:val="0"/>
          <w:numId w:val="6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Consultation and coordination of services with other disciplines</w:t>
      </w:r>
    </w:p>
    <w:p w14:paraId="4A5AD483" w14:textId="77777777" w:rsidR="008A4E30" w:rsidRPr="00E6317A" w:rsidRDefault="008A4E30" w:rsidP="00945F00">
      <w:pPr>
        <w:pStyle w:val="BodyTextIndent"/>
        <w:numPr>
          <w:ilvl w:val="0"/>
          <w:numId w:val="10"/>
        </w:numPr>
        <w:tabs>
          <w:tab w:val="clear" w:pos="720"/>
        </w:tabs>
        <w:ind w:left="360"/>
        <w:rPr>
          <w:rFonts w:ascii="Georgia" w:hAnsi="Georgia"/>
        </w:rPr>
      </w:pPr>
      <w:r w:rsidRPr="00E6317A">
        <w:rPr>
          <w:rFonts w:ascii="Georgia" w:hAnsi="Georgia"/>
        </w:rPr>
        <w:t xml:space="preserve">Nutrition services are provided by a registered </w:t>
      </w:r>
      <w:r w:rsidR="008714FF">
        <w:rPr>
          <w:rFonts w:ascii="Georgia" w:hAnsi="Georgia"/>
        </w:rPr>
        <w:t xml:space="preserve">nurse or registered </w:t>
      </w:r>
      <w:r w:rsidRPr="00E6317A">
        <w:rPr>
          <w:rFonts w:ascii="Georgia" w:hAnsi="Georgia"/>
        </w:rPr>
        <w:t>dietician and include:</w:t>
      </w:r>
    </w:p>
    <w:p w14:paraId="19978979" w14:textId="77777777" w:rsidR="008A4E30" w:rsidRPr="008A4E30" w:rsidRDefault="008A4E30" w:rsidP="000D3A60">
      <w:pPr>
        <w:spacing w:after="0" w:line="240" w:lineRule="auto"/>
        <w:rPr>
          <w:rFonts w:ascii="Georgia" w:hAnsi="Georgia"/>
          <w:sz w:val="2"/>
          <w:szCs w:val="2"/>
        </w:rPr>
      </w:pPr>
    </w:p>
    <w:p w14:paraId="65819F4D" w14:textId="77777777" w:rsidR="008A4E30" w:rsidRPr="00E6317A" w:rsidRDefault="008A4E30" w:rsidP="00945F00">
      <w:pPr>
        <w:pStyle w:val="BodyTextIndent2"/>
        <w:numPr>
          <w:ilvl w:val="0"/>
          <w:numId w:val="7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Assessing the nutritional needs of patient and revising the plan of care, as needed</w:t>
      </w:r>
    </w:p>
    <w:p w14:paraId="38C93D97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1B4CA3EC" w14:textId="77777777" w:rsidR="008A4E30" w:rsidRPr="00E6317A" w:rsidRDefault="008A4E30" w:rsidP="00945F00">
      <w:pPr>
        <w:pStyle w:val="BodyTextIndent2"/>
        <w:numPr>
          <w:ilvl w:val="0"/>
          <w:numId w:val="7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oviding patient and family/caregiver education, as required</w:t>
      </w:r>
    </w:p>
    <w:p w14:paraId="663954F2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407CBB4E" w14:textId="77777777" w:rsidR="008A4E30" w:rsidRPr="00E6317A" w:rsidRDefault="008A4E30" w:rsidP="00945F00">
      <w:pPr>
        <w:pStyle w:val="BodyTextIndent2"/>
        <w:numPr>
          <w:ilvl w:val="0"/>
          <w:numId w:val="7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Consulting with staff regarding special dietary regimens and nutritional requirements</w:t>
      </w:r>
    </w:p>
    <w:p w14:paraId="0C2A6EB0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52E51720" w14:textId="77777777" w:rsidR="008A4E30" w:rsidRPr="00E6317A" w:rsidRDefault="008A4E30" w:rsidP="00945F00">
      <w:pPr>
        <w:pStyle w:val="BodyTextIndent2"/>
        <w:numPr>
          <w:ilvl w:val="0"/>
          <w:numId w:val="7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Preparing clinical and progress notes</w:t>
      </w:r>
    </w:p>
    <w:p w14:paraId="39B50184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7007E517" w14:textId="77777777" w:rsidR="008A4E30" w:rsidRPr="00E6317A" w:rsidRDefault="008A4E30" w:rsidP="00945F00">
      <w:pPr>
        <w:pStyle w:val="BodyTextIndent2"/>
        <w:numPr>
          <w:ilvl w:val="0"/>
          <w:numId w:val="7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Goal setting</w:t>
      </w:r>
    </w:p>
    <w:p w14:paraId="79EC8FC6" w14:textId="77777777" w:rsidR="008A4E30" w:rsidRPr="008A4E30" w:rsidRDefault="008A4E30" w:rsidP="00945F00">
      <w:pPr>
        <w:spacing w:after="0" w:line="240" w:lineRule="auto"/>
        <w:ind w:left="720" w:hanging="360"/>
        <w:rPr>
          <w:rFonts w:ascii="Georgia" w:hAnsi="Georgia"/>
          <w:sz w:val="2"/>
          <w:szCs w:val="2"/>
        </w:rPr>
      </w:pPr>
    </w:p>
    <w:p w14:paraId="035498D8" w14:textId="77777777" w:rsidR="008A4E30" w:rsidRPr="00E6317A" w:rsidRDefault="008A4E30" w:rsidP="00945F00">
      <w:pPr>
        <w:pStyle w:val="BodyTextIndent2"/>
        <w:numPr>
          <w:ilvl w:val="0"/>
          <w:numId w:val="7"/>
        </w:numPr>
        <w:tabs>
          <w:tab w:val="clear" w:pos="1224"/>
        </w:tabs>
        <w:ind w:left="720" w:hanging="360"/>
        <w:rPr>
          <w:rFonts w:ascii="Georgia" w:hAnsi="Georgia"/>
        </w:rPr>
      </w:pPr>
      <w:r w:rsidRPr="00E6317A">
        <w:rPr>
          <w:rFonts w:ascii="Georgia" w:hAnsi="Georgia"/>
        </w:rPr>
        <w:t>Coordinating services with other involved disciplines</w:t>
      </w:r>
    </w:p>
    <w:p w14:paraId="5F7837F6" w14:textId="77777777" w:rsidR="008A4E30" w:rsidRPr="00E6317A" w:rsidRDefault="008A4E30" w:rsidP="000D3A60">
      <w:pPr>
        <w:spacing w:after="0" w:line="240" w:lineRule="auto"/>
        <w:rPr>
          <w:rFonts w:ascii="Georgia" w:hAnsi="Georgia"/>
        </w:rPr>
      </w:pPr>
    </w:p>
    <w:sectPr w:rsidR="008A4E30" w:rsidRPr="00E6317A" w:rsidSect="000D3A6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2796BF" w14:textId="77777777" w:rsidR="00B06F27" w:rsidRDefault="00B06F27" w:rsidP="00004886">
      <w:pPr>
        <w:spacing w:after="0" w:line="240" w:lineRule="auto"/>
      </w:pPr>
      <w:r>
        <w:separator/>
      </w:r>
    </w:p>
  </w:endnote>
  <w:endnote w:type="continuationSeparator" w:id="0">
    <w:p w14:paraId="7C900AFD" w14:textId="77777777" w:rsidR="00B06F27" w:rsidRDefault="00B06F27" w:rsidP="00004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">
    <w:altName w:val="Corbel"/>
    <w:charset w:val="00"/>
    <w:family w:val="swiss"/>
    <w:pitch w:val="variable"/>
    <w:sig w:usb0="00000001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venir" w:hAnsi="Avenir"/>
      </w:rPr>
      <w:id w:val="1563446559"/>
      <w:docPartObj>
        <w:docPartGallery w:val="Page Numbers (Bottom of Page)"/>
        <w:docPartUnique/>
      </w:docPartObj>
    </w:sdtPr>
    <w:sdtEndPr/>
    <w:sdtContent>
      <w:sdt>
        <w:sdtPr>
          <w:rPr>
            <w:rFonts w:ascii="Avenir" w:hAnsi="Avenir"/>
          </w:rPr>
          <w:id w:val="-390279452"/>
          <w:docPartObj>
            <w:docPartGallery w:val="Page Numbers (Top of Page)"/>
            <w:docPartUnique/>
          </w:docPartObj>
        </w:sdtPr>
        <w:sdtEndPr/>
        <w:sdtContent>
          <w:p w14:paraId="7BFD4532" w14:textId="77777777" w:rsidR="00945F00" w:rsidRPr="00945F00" w:rsidRDefault="00945F00" w:rsidP="00945F00">
            <w:pPr>
              <w:pStyle w:val="Footer"/>
              <w:jc w:val="right"/>
              <w:rPr>
                <w:rFonts w:ascii="Avenir" w:hAnsi="Avenir"/>
              </w:rPr>
            </w:pPr>
            <w:r w:rsidRPr="0091763A">
              <w:rPr>
                <w:rFonts w:ascii="Avenir" w:hAnsi="Avenir"/>
              </w:rPr>
              <w:t xml:space="preserve">Page </w:t>
            </w:r>
            <w:r w:rsidRPr="0091763A">
              <w:rPr>
                <w:rFonts w:ascii="Avenir" w:hAnsi="Avenir"/>
                <w:b/>
                <w:sz w:val="24"/>
                <w:szCs w:val="24"/>
              </w:rPr>
              <w:fldChar w:fldCharType="begin"/>
            </w:r>
            <w:r w:rsidRPr="0091763A">
              <w:rPr>
                <w:rFonts w:ascii="Avenir" w:hAnsi="Avenir"/>
                <w:b/>
              </w:rPr>
              <w:instrText xml:space="preserve"> PAGE </w:instrText>
            </w:r>
            <w:r w:rsidRPr="0091763A">
              <w:rPr>
                <w:rFonts w:ascii="Avenir" w:hAnsi="Avenir"/>
                <w:b/>
                <w:sz w:val="24"/>
                <w:szCs w:val="24"/>
              </w:rPr>
              <w:fldChar w:fldCharType="separate"/>
            </w:r>
            <w:r>
              <w:rPr>
                <w:rFonts w:ascii="Avenir" w:hAnsi="Avenir"/>
                <w:b/>
                <w:sz w:val="24"/>
                <w:szCs w:val="24"/>
              </w:rPr>
              <w:t>1</w:t>
            </w:r>
            <w:r w:rsidRPr="0091763A">
              <w:rPr>
                <w:rFonts w:ascii="Avenir" w:hAnsi="Avenir"/>
                <w:b/>
                <w:sz w:val="24"/>
                <w:szCs w:val="24"/>
              </w:rPr>
              <w:fldChar w:fldCharType="end"/>
            </w:r>
            <w:r w:rsidRPr="0091763A">
              <w:rPr>
                <w:rFonts w:ascii="Avenir" w:hAnsi="Avenir"/>
              </w:rPr>
              <w:t xml:space="preserve"> of </w:t>
            </w:r>
            <w:r w:rsidRPr="0091763A">
              <w:rPr>
                <w:rFonts w:ascii="Avenir" w:hAnsi="Avenir"/>
                <w:b/>
                <w:sz w:val="24"/>
                <w:szCs w:val="24"/>
              </w:rPr>
              <w:fldChar w:fldCharType="begin"/>
            </w:r>
            <w:r w:rsidRPr="0091763A">
              <w:rPr>
                <w:rFonts w:ascii="Avenir" w:hAnsi="Avenir"/>
                <w:b/>
              </w:rPr>
              <w:instrText xml:space="preserve"> NUMPAGES  </w:instrText>
            </w:r>
            <w:r w:rsidRPr="0091763A">
              <w:rPr>
                <w:rFonts w:ascii="Avenir" w:hAnsi="Avenir"/>
                <w:b/>
                <w:sz w:val="24"/>
                <w:szCs w:val="24"/>
              </w:rPr>
              <w:fldChar w:fldCharType="separate"/>
            </w:r>
            <w:r>
              <w:rPr>
                <w:rFonts w:ascii="Avenir" w:hAnsi="Avenir"/>
                <w:b/>
                <w:sz w:val="24"/>
                <w:szCs w:val="24"/>
              </w:rPr>
              <w:t>4</w:t>
            </w:r>
            <w:r w:rsidRPr="0091763A">
              <w:rPr>
                <w:rFonts w:ascii="Avenir" w:hAnsi="Avenir"/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venir" w:hAnsi="Avenir"/>
      </w:rPr>
      <w:id w:val="289173961"/>
      <w:docPartObj>
        <w:docPartGallery w:val="Page Numbers (Bottom of Page)"/>
        <w:docPartUnique/>
      </w:docPartObj>
    </w:sdtPr>
    <w:sdtEndPr/>
    <w:sdtContent>
      <w:sdt>
        <w:sdtPr>
          <w:rPr>
            <w:rFonts w:ascii="Avenir" w:hAnsi="Avenir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4EB367F5" w14:textId="77777777" w:rsidR="003A605C" w:rsidRPr="007E707F" w:rsidRDefault="003A605C" w:rsidP="007E707F">
            <w:pPr>
              <w:pStyle w:val="Footer"/>
              <w:jc w:val="right"/>
              <w:rPr>
                <w:rFonts w:ascii="Avenir" w:hAnsi="Avenir"/>
              </w:rPr>
            </w:pPr>
            <w:r w:rsidRPr="0091763A">
              <w:rPr>
                <w:rFonts w:ascii="Avenir" w:hAnsi="Avenir"/>
              </w:rPr>
              <w:t xml:space="preserve">Page </w:t>
            </w:r>
            <w:r w:rsidR="00A91209" w:rsidRPr="0091763A">
              <w:rPr>
                <w:rFonts w:ascii="Avenir" w:hAnsi="Avenir"/>
                <w:b/>
                <w:sz w:val="24"/>
                <w:szCs w:val="24"/>
              </w:rPr>
              <w:fldChar w:fldCharType="begin"/>
            </w:r>
            <w:r w:rsidRPr="0091763A">
              <w:rPr>
                <w:rFonts w:ascii="Avenir" w:hAnsi="Avenir"/>
                <w:b/>
              </w:rPr>
              <w:instrText xml:space="preserve"> PAGE </w:instrText>
            </w:r>
            <w:r w:rsidR="00A91209" w:rsidRPr="0091763A">
              <w:rPr>
                <w:rFonts w:ascii="Avenir" w:hAnsi="Avenir"/>
                <w:b/>
                <w:sz w:val="24"/>
                <w:szCs w:val="24"/>
              </w:rPr>
              <w:fldChar w:fldCharType="separate"/>
            </w:r>
            <w:r w:rsidR="00F0726B">
              <w:rPr>
                <w:rFonts w:ascii="Avenir" w:hAnsi="Avenir"/>
                <w:b/>
                <w:noProof/>
              </w:rPr>
              <w:t>1</w:t>
            </w:r>
            <w:r w:rsidR="00A91209" w:rsidRPr="0091763A">
              <w:rPr>
                <w:rFonts w:ascii="Avenir" w:hAnsi="Avenir"/>
                <w:b/>
                <w:sz w:val="24"/>
                <w:szCs w:val="24"/>
              </w:rPr>
              <w:fldChar w:fldCharType="end"/>
            </w:r>
            <w:r w:rsidRPr="0091763A">
              <w:rPr>
                <w:rFonts w:ascii="Avenir" w:hAnsi="Avenir"/>
              </w:rPr>
              <w:t xml:space="preserve"> of </w:t>
            </w:r>
            <w:r w:rsidR="00A91209" w:rsidRPr="0091763A">
              <w:rPr>
                <w:rFonts w:ascii="Avenir" w:hAnsi="Avenir"/>
                <w:b/>
                <w:sz w:val="24"/>
                <w:szCs w:val="24"/>
              </w:rPr>
              <w:fldChar w:fldCharType="begin"/>
            </w:r>
            <w:r w:rsidRPr="0091763A">
              <w:rPr>
                <w:rFonts w:ascii="Avenir" w:hAnsi="Avenir"/>
                <w:b/>
              </w:rPr>
              <w:instrText xml:space="preserve"> NUMPAGES  </w:instrText>
            </w:r>
            <w:r w:rsidR="00A91209" w:rsidRPr="0091763A">
              <w:rPr>
                <w:rFonts w:ascii="Avenir" w:hAnsi="Avenir"/>
                <w:b/>
                <w:sz w:val="24"/>
                <w:szCs w:val="24"/>
              </w:rPr>
              <w:fldChar w:fldCharType="separate"/>
            </w:r>
            <w:r w:rsidR="00F0726B">
              <w:rPr>
                <w:rFonts w:ascii="Avenir" w:hAnsi="Avenir"/>
                <w:b/>
                <w:noProof/>
              </w:rPr>
              <w:t>7</w:t>
            </w:r>
            <w:r w:rsidR="00A91209" w:rsidRPr="0091763A">
              <w:rPr>
                <w:rFonts w:ascii="Avenir" w:hAnsi="Avenir"/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7B9A1" w14:textId="77777777" w:rsidR="00B06F27" w:rsidRDefault="00B06F27" w:rsidP="00004886">
      <w:pPr>
        <w:spacing w:after="0" w:line="240" w:lineRule="auto"/>
      </w:pPr>
      <w:r>
        <w:separator/>
      </w:r>
    </w:p>
  </w:footnote>
  <w:footnote w:type="continuationSeparator" w:id="0">
    <w:p w14:paraId="63A904F5" w14:textId="77777777" w:rsidR="00B06F27" w:rsidRDefault="00B06F27" w:rsidP="000048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64CD49" w14:textId="77777777" w:rsidR="003A605C" w:rsidRDefault="00457AF5" w:rsidP="00004886">
    <w:pPr>
      <w:pStyle w:val="Header"/>
      <w:ind w:left="-720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81E44F2" wp14:editId="5C47BE1F">
              <wp:simplePos x="0" y="0"/>
              <wp:positionH relativeFrom="column">
                <wp:posOffset>3409950</wp:posOffset>
              </wp:positionH>
              <wp:positionV relativeFrom="paragraph">
                <wp:posOffset>87630</wp:posOffset>
              </wp:positionV>
              <wp:extent cx="2879090" cy="503555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090" cy="5035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6C073F" w14:textId="77777777" w:rsidR="003A605C" w:rsidRPr="0091763A" w:rsidRDefault="00B4190E" w:rsidP="00004886">
                          <w:pPr>
                            <w:jc w:val="right"/>
                            <w:rPr>
                              <w:rFonts w:ascii="Avenir" w:hAnsi="Avenir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venir" w:hAnsi="Avenir"/>
                              <w:sz w:val="32"/>
                              <w:szCs w:val="32"/>
                            </w:rPr>
                            <w:t>Home Health</w:t>
                          </w:r>
                          <w:r w:rsidR="003A605C" w:rsidRPr="0091763A">
                            <w:rPr>
                              <w:rFonts w:ascii="Avenir" w:hAnsi="Avenir"/>
                              <w:sz w:val="32"/>
                              <w:szCs w:val="32"/>
                            </w:rPr>
                            <w:t xml:space="preserve"> Polic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81E44F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68.5pt;margin-top:6.9pt;width:226.7pt;height:39.6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" stroked="f">
              <v:textbox style="mso-fit-shape-to-text:t">
                <w:txbxContent>
                  <w:p w14:paraId="4D6C073F" w14:textId="77777777" w:rsidR="003A605C" w:rsidRPr="0091763A" w:rsidRDefault="00B4190E" w:rsidP="00004886">
                    <w:pPr>
                      <w:jc w:val="right"/>
                      <w:rPr>
                        <w:rFonts w:ascii="Avenir" w:hAnsi="Avenir"/>
                        <w:sz w:val="32"/>
                        <w:szCs w:val="32"/>
                      </w:rPr>
                    </w:pPr>
                    <w:r>
                      <w:rPr>
                        <w:rFonts w:ascii="Avenir" w:hAnsi="Avenir"/>
                        <w:sz w:val="32"/>
                        <w:szCs w:val="32"/>
                      </w:rPr>
                      <w:t>Home Health</w:t>
                    </w:r>
                    <w:r w:rsidR="003A605C" w:rsidRPr="0091763A">
                      <w:rPr>
                        <w:rFonts w:ascii="Avenir" w:hAnsi="Avenir"/>
                        <w:sz w:val="32"/>
                        <w:szCs w:val="32"/>
                      </w:rPr>
                      <w:t xml:space="preserve"> Policy</w:t>
                    </w:r>
                  </w:p>
                </w:txbxContent>
              </v:textbox>
            </v:shape>
          </w:pict>
        </mc:Fallback>
      </mc:AlternateContent>
    </w:r>
    <w:r w:rsidR="00F0726B">
      <w:rPr>
        <w:noProof/>
      </w:rPr>
      <w:drawing>
        <wp:inline distT="0" distB="0" distL="0" distR="0" wp14:anchorId="47558CAB" wp14:editId="38025B0E">
          <wp:extent cx="2176145" cy="572770"/>
          <wp:effectExtent l="0" t="0" r="0" b="0"/>
          <wp:docPr id="2" name="Picture 1" descr="HHH-Black- for forms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HHH-Black- for forms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76145" cy="572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A605C">
      <w:t xml:space="preserve"> </w:t>
    </w: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4"/>
      <w:gridCol w:w="3119"/>
      <w:gridCol w:w="3117"/>
    </w:tblGrid>
    <w:tr w:rsidR="00940120" w:rsidRPr="00004886" w14:paraId="586A26EA" w14:textId="77777777" w:rsidTr="00940120">
      <w:trPr>
        <w:trHeight w:val="432"/>
      </w:trPr>
      <w:tc>
        <w:tcPr>
          <w:tcW w:w="9350" w:type="dxa"/>
          <w:gridSpan w:val="3"/>
          <w:shd w:val="clear" w:color="auto" w:fill="D9D9D9" w:themeFill="background1" w:themeFillShade="D9"/>
          <w:vAlign w:val="center"/>
        </w:tcPr>
        <w:p w14:paraId="1024374C" w14:textId="77777777" w:rsidR="00940120" w:rsidRPr="0091763A" w:rsidRDefault="00940120" w:rsidP="00940120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Policy Name</w:t>
          </w:r>
        </w:p>
      </w:tc>
    </w:tr>
    <w:tr w:rsidR="00940120" w:rsidRPr="00004886" w14:paraId="3D57FBC1" w14:textId="77777777" w:rsidTr="00940120">
      <w:trPr>
        <w:trHeight w:val="432"/>
      </w:trPr>
      <w:tc>
        <w:tcPr>
          <w:tcW w:w="9350" w:type="dxa"/>
          <w:gridSpan w:val="3"/>
          <w:vAlign w:val="center"/>
        </w:tcPr>
        <w:p w14:paraId="7B63C3B5" w14:textId="77777777" w:rsidR="00940120" w:rsidRPr="00383057" w:rsidRDefault="00940120" w:rsidP="00940120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Scope of Services</w:t>
          </w:r>
        </w:p>
      </w:tc>
    </w:tr>
    <w:tr w:rsidR="00017F74" w:rsidRPr="00004886" w14:paraId="16296748" w14:textId="77777777" w:rsidTr="00940120">
      <w:tc>
        <w:tcPr>
          <w:tcW w:w="3114" w:type="dxa"/>
          <w:shd w:val="clear" w:color="auto" w:fill="D9D9D9" w:themeFill="background1" w:themeFillShade="D9"/>
        </w:tcPr>
        <w:p w14:paraId="7361DE79" w14:textId="77777777" w:rsidR="00017F74" w:rsidRPr="0091763A" w:rsidRDefault="00017F74" w:rsidP="00D755F0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Effective Date</w:t>
          </w:r>
        </w:p>
      </w:tc>
      <w:tc>
        <w:tcPr>
          <w:tcW w:w="3119" w:type="dxa"/>
          <w:shd w:val="clear" w:color="auto" w:fill="D9D9D9" w:themeFill="background1" w:themeFillShade="D9"/>
          <w:tcMar>
            <w:top w:w="115" w:type="dxa"/>
            <w:left w:w="115" w:type="dxa"/>
            <w:bottom w:w="115" w:type="dxa"/>
            <w:right w:w="115" w:type="dxa"/>
          </w:tcMar>
        </w:tcPr>
        <w:p w14:paraId="0CA0AD1D" w14:textId="77777777" w:rsidR="00017F74" w:rsidRPr="0091763A" w:rsidRDefault="00017F74" w:rsidP="00D755F0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Revised Date</w:t>
          </w:r>
        </w:p>
      </w:tc>
      <w:tc>
        <w:tcPr>
          <w:tcW w:w="3117" w:type="dxa"/>
          <w:shd w:val="clear" w:color="auto" w:fill="D9D9D9" w:themeFill="background1" w:themeFillShade="D9"/>
        </w:tcPr>
        <w:p w14:paraId="0B1DED68" w14:textId="77777777" w:rsidR="00017F74" w:rsidRPr="0091763A" w:rsidRDefault="00017F74" w:rsidP="00D755F0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Next Review Date</w:t>
          </w:r>
        </w:p>
      </w:tc>
    </w:tr>
    <w:tr w:rsidR="00017F74" w:rsidRPr="00004886" w14:paraId="33FE724E" w14:textId="77777777" w:rsidTr="00940120">
      <w:tc>
        <w:tcPr>
          <w:tcW w:w="3114" w:type="dxa"/>
        </w:tcPr>
        <w:p w14:paraId="4D6BE6FC" w14:textId="77777777" w:rsidR="00017F74" w:rsidRPr="00383057" w:rsidRDefault="00940120" w:rsidP="00D755F0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0</w:t>
          </w:r>
          <w:r w:rsidR="00B4190E">
            <w:rPr>
              <w:rFonts w:ascii="Georgia" w:eastAsiaTheme="minorHAnsi" w:hAnsi="Georgia" w:cstheme="minorBidi"/>
            </w:rPr>
            <w:t>3/25/</w:t>
          </w:r>
          <w:r>
            <w:rPr>
              <w:rFonts w:ascii="Georgia" w:eastAsiaTheme="minorHAnsi" w:hAnsi="Georgia" w:cstheme="minorBidi"/>
            </w:rPr>
            <w:t>20</w:t>
          </w:r>
          <w:r w:rsidR="00B4190E">
            <w:rPr>
              <w:rFonts w:ascii="Georgia" w:eastAsiaTheme="minorHAnsi" w:hAnsi="Georgia" w:cstheme="minorBidi"/>
            </w:rPr>
            <w:t>14</w:t>
          </w:r>
        </w:p>
      </w:tc>
      <w:tc>
        <w:tcPr>
          <w:tcW w:w="3119" w:type="dxa"/>
          <w:tcMar>
            <w:top w:w="115" w:type="dxa"/>
            <w:left w:w="115" w:type="dxa"/>
            <w:bottom w:w="115" w:type="dxa"/>
            <w:right w:w="115" w:type="dxa"/>
          </w:tcMar>
        </w:tcPr>
        <w:p w14:paraId="3F89235E" w14:textId="2482C3B1" w:rsidR="00017F74" w:rsidRPr="00383057" w:rsidRDefault="009B3580" w:rsidP="00D755F0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07/05/2023</w:t>
          </w:r>
        </w:p>
      </w:tc>
      <w:tc>
        <w:tcPr>
          <w:tcW w:w="3117" w:type="dxa"/>
        </w:tcPr>
        <w:p w14:paraId="0B1EB47A" w14:textId="0BFD4B1C" w:rsidR="00017F74" w:rsidRPr="00383057" w:rsidRDefault="009B3580" w:rsidP="00D755F0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07/05/2025</w:t>
          </w:r>
        </w:p>
      </w:tc>
    </w:tr>
    <w:tr w:rsidR="00940120" w:rsidRPr="00004886" w14:paraId="506B8B0A" w14:textId="77777777" w:rsidTr="00940120">
      <w:trPr>
        <w:trHeight w:val="432"/>
      </w:trPr>
      <w:tc>
        <w:tcPr>
          <w:tcW w:w="9350" w:type="dxa"/>
          <w:gridSpan w:val="3"/>
          <w:shd w:val="clear" w:color="auto" w:fill="D9D9D9" w:themeFill="background1" w:themeFillShade="D9"/>
          <w:vAlign w:val="center"/>
        </w:tcPr>
        <w:p w14:paraId="4373E6D6" w14:textId="77777777" w:rsidR="00940120" w:rsidRPr="0091763A" w:rsidRDefault="00940120" w:rsidP="00940120">
          <w:pPr>
            <w:spacing w:after="0" w:line="240" w:lineRule="auto"/>
            <w:rPr>
              <w:rFonts w:ascii="Avenir" w:eastAsiaTheme="minorHAnsi" w:hAnsi="Avenir" w:cstheme="minorBidi"/>
              <w:b/>
            </w:rPr>
          </w:pPr>
          <w:r w:rsidRPr="0091763A">
            <w:rPr>
              <w:rFonts w:ascii="Avenir" w:eastAsiaTheme="minorHAnsi" w:hAnsi="Avenir" w:cstheme="minorBidi"/>
              <w:b/>
            </w:rPr>
            <w:t>A</w:t>
          </w:r>
          <w:r>
            <w:rPr>
              <w:rFonts w:ascii="Avenir" w:eastAsiaTheme="minorHAnsi" w:hAnsi="Avenir" w:cstheme="minorBidi"/>
              <w:b/>
            </w:rPr>
            <w:t>uthor &amp; A</w:t>
          </w:r>
          <w:r w:rsidRPr="0091763A">
            <w:rPr>
              <w:rFonts w:ascii="Avenir" w:eastAsiaTheme="minorHAnsi" w:hAnsi="Avenir" w:cstheme="minorBidi"/>
              <w:b/>
            </w:rPr>
            <w:t>pprover Title</w:t>
          </w:r>
        </w:p>
      </w:tc>
    </w:tr>
    <w:tr w:rsidR="00940120" w:rsidRPr="00004886" w14:paraId="503B6463" w14:textId="77777777" w:rsidTr="00940120">
      <w:trPr>
        <w:trHeight w:val="576"/>
      </w:trPr>
      <w:tc>
        <w:tcPr>
          <w:tcW w:w="9350" w:type="dxa"/>
          <w:gridSpan w:val="3"/>
          <w:vAlign w:val="center"/>
        </w:tcPr>
        <w:p w14:paraId="48C1DCAB" w14:textId="77777777" w:rsidR="00940120" w:rsidRPr="00383057" w:rsidRDefault="00940120" w:rsidP="00940120">
          <w:pPr>
            <w:spacing w:after="0" w:line="240" w:lineRule="auto"/>
            <w:rPr>
              <w:rFonts w:ascii="Georgia" w:eastAsiaTheme="minorHAnsi" w:hAnsi="Georgia" w:cstheme="minorBidi"/>
            </w:rPr>
          </w:pPr>
          <w:r>
            <w:rPr>
              <w:rFonts w:ascii="Georgia" w:eastAsiaTheme="minorHAnsi" w:hAnsi="Georgia" w:cstheme="minorBidi"/>
            </w:rPr>
            <w:t>Development, Review, and Revision of Policies are the responsibility of the Ohio Living Holdings Policy Committee as delegated by the Governing Body.</w:t>
          </w:r>
        </w:p>
      </w:tc>
    </w:tr>
    <w:tr w:rsidR="00017F74" w:rsidRPr="00004886" w14:paraId="03818953" w14:textId="77777777" w:rsidTr="00940120">
      <w:tc>
        <w:tcPr>
          <w:tcW w:w="9350" w:type="dxa"/>
          <w:gridSpan w:val="3"/>
          <w:shd w:val="clear" w:color="auto" w:fill="D9D9D9" w:themeFill="background1" w:themeFillShade="D9"/>
          <w:tcMar>
            <w:top w:w="115" w:type="dxa"/>
            <w:left w:w="115" w:type="dxa"/>
            <w:bottom w:w="115" w:type="dxa"/>
            <w:right w:w="115" w:type="dxa"/>
          </w:tcMar>
        </w:tcPr>
        <w:p w14:paraId="118702C2" w14:textId="77777777" w:rsidR="00017F74" w:rsidRPr="0091763A" w:rsidRDefault="00017F74" w:rsidP="00D755F0">
          <w:pPr>
            <w:spacing w:after="0" w:line="240" w:lineRule="auto"/>
            <w:rPr>
              <w:rFonts w:ascii="Avenir" w:eastAsiaTheme="minorHAnsi" w:hAnsi="Avenir" w:cstheme="minorBidi"/>
            </w:rPr>
          </w:pPr>
          <w:r w:rsidRPr="0091763A">
            <w:rPr>
              <w:rFonts w:ascii="Avenir" w:eastAsiaTheme="minorHAnsi" w:hAnsi="Avenir" w:cstheme="minorBidi"/>
              <w:b/>
            </w:rPr>
            <w:t>Attachments or Other Resources (Not Required)</w:t>
          </w:r>
        </w:p>
      </w:tc>
    </w:tr>
    <w:tr w:rsidR="00017F74" w:rsidRPr="00004886" w14:paraId="4566DBC9" w14:textId="77777777" w:rsidTr="00940120">
      <w:tc>
        <w:tcPr>
          <w:tcW w:w="9350" w:type="dxa"/>
          <w:gridSpan w:val="3"/>
          <w:shd w:val="clear" w:color="auto" w:fill="auto"/>
          <w:tcMar>
            <w:top w:w="115" w:type="dxa"/>
            <w:left w:w="115" w:type="dxa"/>
            <w:bottom w:w="115" w:type="dxa"/>
            <w:right w:w="115" w:type="dxa"/>
          </w:tcMar>
        </w:tcPr>
        <w:p w14:paraId="1B7DD526" w14:textId="77777777" w:rsidR="00017F74" w:rsidRPr="00383057" w:rsidRDefault="00017F74" w:rsidP="00D755F0">
          <w:pPr>
            <w:spacing w:after="0" w:line="240" w:lineRule="auto"/>
            <w:rPr>
              <w:rFonts w:ascii="Georgia" w:eastAsiaTheme="minorHAnsi" w:hAnsi="Georgia" w:cstheme="minorBidi"/>
            </w:rPr>
          </w:pPr>
        </w:p>
      </w:tc>
    </w:tr>
  </w:tbl>
  <w:p w14:paraId="160A84B7" w14:textId="77777777" w:rsidR="00017F74" w:rsidRDefault="00017F74" w:rsidP="00004886">
    <w:pPr>
      <w:pStyle w:val="Header"/>
      <w:ind w:left="-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E5A05" w14:textId="77777777" w:rsidR="00945F00" w:rsidRDefault="00945F00" w:rsidP="00004886">
    <w:pPr>
      <w:pStyle w:val="Header"/>
      <w:ind w:left="-720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C5DF2"/>
    <w:multiLevelType w:val="hybridMultilevel"/>
    <w:tmpl w:val="0BA8940A"/>
    <w:lvl w:ilvl="0" w:tplc="4A0ACD2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840C7C"/>
    <w:multiLevelType w:val="hybridMultilevel"/>
    <w:tmpl w:val="239A2584"/>
    <w:lvl w:ilvl="0" w:tplc="55BEB4B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331B71"/>
    <w:multiLevelType w:val="hybridMultilevel"/>
    <w:tmpl w:val="E6BA0E9E"/>
    <w:lvl w:ilvl="0" w:tplc="7BF8631E">
      <w:start w:val="1"/>
      <w:numFmt w:val="upperLetter"/>
      <w:lvlText w:val="%1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3333A"/>
    <w:multiLevelType w:val="hybridMultilevel"/>
    <w:tmpl w:val="0492A7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A9068A7"/>
    <w:multiLevelType w:val="hybridMultilevel"/>
    <w:tmpl w:val="BF6C42DC"/>
    <w:lvl w:ilvl="0" w:tplc="D31438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BF8631E">
      <w:start w:val="1"/>
      <w:numFmt w:val="upperLetter"/>
      <w:lvlText w:val="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DD429A2"/>
    <w:multiLevelType w:val="hybridMultilevel"/>
    <w:tmpl w:val="1A5C8D86"/>
    <w:lvl w:ilvl="0" w:tplc="7BF8631E">
      <w:start w:val="1"/>
      <w:numFmt w:val="upperLetter"/>
      <w:lvlText w:val="%1.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1" w:tplc="E0000EA0">
      <w:start w:val="1"/>
      <w:numFmt w:val="decimal"/>
      <w:lvlText w:val="%2.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409000F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6" w15:restartNumberingAfterBreak="0">
    <w:nsid w:val="438F0B1A"/>
    <w:multiLevelType w:val="hybridMultilevel"/>
    <w:tmpl w:val="EC3C8254"/>
    <w:lvl w:ilvl="0" w:tplc="7BF8631E">
      <w:start w:val="1"/>
      <w:numFmt w:val="upperLetter"/>
      <w:lvlText w:val="%1.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1" w:tplc="6ADE386A">
      <w:start w:val="1"/>
      <w:numFmt w:val="decimal"/>
      <w:lvlText w:val="%2.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409000F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7" w15:restartNumberingAfterBreak="0">
    <w:nsid w:val="4FCB707A"/>
    <w:multiLevelType w:val="hybridMultilevel"/>
    <w:tmpl w:val="3CBC8098"/>
    <w:lvl w:ilvl="0" w:tplc="C7D4CB98">
      <w:start w:val="1"/>
      <w:numFmt w:val="upperLetter"/>
      <w:lvlText w:val="%1."/>
      <w:lvlJc w:val="left"/>
      <w:pPr>
        <w:ind w:left="720" w:hanging="360"/>
      </w:pPr>
      <w:rPr>
        <w:rFonts w:ascii="Georgia" w:hAnsi="Georgia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A13318"/>
    <w:multiLevelType w:val="hybridMultilevel"/>
    <w:tmpl w:val="996EBB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5373A68"/>
    <w:multiLevelType w:val="hybridMultilevel"/>
    <w:tmpl w:val="55A86272"/>
    <w:lvl w:ilvl="0" w:tplc="3886C0A6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B7B7622"/>
    <w:multiLevelType w:val="hybridMultilevel"/>
    <w:tmpl w:val="80D01F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0"/>
  </w:num>
  <w:num w:numId="3">
    <w:abstractNumId w:val="3"/>
  </w:num>
  <w:num w:numId="4">
    <w:abstractNumId w:val="8"/>
  </w:num>
  <w:num w:numId="5">
    <w:abstractNumId w:val="4"/>
  </w:num>
  <w:num w:numId="6">
    <w:abstractNumId w:val="6"/>
  </w:num>
  <w:num w:numId="7">
    <w:abstractNumId w:val="5"/>
  </w:num>
  <w:num w:numId="8">
    <w:abstractNumId w:val="7"/>
  </w:num>
  <w:num w:numId="9">
    <w:abstractNumId w:val="9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A3NzA0NzMxMTeysDBR0lEKTi0uzszPAykwqgUAg9g07CwAAAA="/>
  </w:docVars>
  <w:rsids>
    <w:rsidRoot w:val="00004886"/>
    <w:rsid w:val="00004886"/>
    <w:rsid w:val="00017F74"/>
    <w:rsid w:val="00070BDF"/>
    <w:rsid w:val="000D3A60"/>
    <w:rsid w:val="000E0733"/>
    <w:rsid w:val="000E3A4E"/>
    <w:rsid w:val="00114C7B"/>
    <w:rsid w:val="002174C0"/>
    <w:rsid w:val="00347F2C"/>
    <w:rsid w:val="00366B62"/>
    <w:rsid w:val="00383057"/>
    <w:rsid w:val="003A605C"/>
    <w:rsid w:val="00457AF5"/>
    <w:rsid w:val="00496194"/>
    <w:rsid w:val="004B00A2"/>
    <w:rsid w:val="004D7482"/>
    <w:rsid w:val="004F7E1E"/>
    <w:rsid w:val="006318B2"/>
    <w:rsid w:val="00636251"/>
    <w:rsid w:val="0064513A"/>
    <w:rsid w:val="006772EC"/>
    <w:rsid w:val="00694598"/>
    <w:rsid w:val="00721119"/>
    <w:rsid w:val="007D240F"/>
    <w:rsid w:val="007E707F"/>
    <w:rsid w:val="00806F6F"/>
    <w:rsid w:val="00857EA6"/>
    <w:rsid w:val="008714FF"/>
    <w:rsid w:val="008A4E30"/>
    <w:rsid w:val="008F49D4"/>
    <w:rsid w:val="00914055"/>
    <w:rsid w:val="0091763A"/>
    <w:rsid w:val="009342A6"/>
    <w:rsid w:val="00940120"/>
    <w:rsid w:val="00945F00"/>
    <w:rsid w:val="009B3580"/>
    <w:rsid w:val="00A91209"/>
    <w:rsid w:val="00AC317F"/>
    <w:rsid w:val="00AF7CAE"/>
    <w:rsid w:val="00B06F27"/>
    <w:rsid w:val="00B24FF7"/>
    <w:rsid w:val="00B4190E"/>
    <w:rsid w:val="00B6326E"/>
    <w:rsid w:val="00BA51C0"/>
    <w:rsid w:val="00C70850"/>
    <w:rsid w:val="00DD17C5"/>
    <w:rsid w:val="00E3528E"/>
    <w:rsid w:val="00E547EA"/>
    <w:rsid w:val="00E810E1"/>
    <w:rsid w:val="00ED6C5D"/>
    <w:rsid w:val="00F0726B"/>
    <w:rsid w:val="00F107CD"/>
    <w:rsid w:val="00F53FEA"/>
    <w:rsid w:val="00F621D9"/>
    <w:rsid w:val="00FF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D03F763"/>
  <w15:docId w15:val="{37F22993-3B9D-43EF-AFF6-BC2B93617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513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E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Heading1"/>
    <w:link w:val="Heading3Char"/>
    <w:qFormat/>
    <w:rsid w:val="008A4E30"/>
    <w:pPr>
      <w:keepLines w:val="0"/>
      <w:spacing w:before="0" w:line="240" w:lineRule="auto"/>
      <w:outlineLvl w:val="2"/>
    </w:pPr>
    <w:rPr>
      <w:rFonts w:ascii="Times New Roman" w:eastAsia="PMingLiU" w:hAnsi="Times New Roman" w:cs="Times New Roman"/>
      <w:caps/>
      <w:color w:val="auto"/>
    </w:rPr>
  </w:style>
  <w:style w:type="paragraph" w:styleId="Heading4">
    <w:name w:val="heading 4"/>
    <w:basedOn w:val="Normal"/>
    <w:next w:val="Normal"/>
    <w:link w:val="Heading4Char"/>
    <w:qFormat/>
    <w:rsid w:val="008A4E30"/>
    <w:pPr>
      <w:keepNext/>
      <w:spacing w:after="0" w:line="240" w:lineRule="auto"/>
      <w:outlineLvl w:val="3"/>
    </w:pPr>
    <w:rPr>
      <w:rFonts w:ascii="Times New Roman" w:eastAsia="PMingLiU" w:hAnsi="Times New Roman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48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4886"/>
  </w:style>
  <w:style w:type="paragraph" w:styleId="Footer">
    <w:name w:val="footer"/>
    <w:basedOn w:val="Normal"/>
    <w:link w:val="FooterChar"/>
    <w:uiPriority w:val="99"/>
    <w:unhideWhenUsed/>
    <w:rsid w:val="000048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4886"/>
  </w:style>
  <w:style w:type="paragraph" w:styleId="BalloonText">
    <w:name w:val="Balloon Text"/>
    <w:basedOn w:val="Normal"/>
    <w:link w:val="BalloonTextChar"/>
    <w:uiPriority w:val="99"/>
    <w:semiHidden/>
    <w:unhideWhenUsed/>
    <w:rsid w:val="000048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88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048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23C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8A4E30"/>
    <w:rPr>
      <w:rFonts w:ascii="Times New Roman" w:eastAsia="PMingLiU" w:hAnsi="Times New Roman"/>
      <w:b/>
      <w:bCs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8A4E30"/>
    <w:rPr>
      <w:rFonts w:ascii="Times New Roman" w:eastAsia="PMingLiU" w:hAnsi="Times New Roman"/>
      <w:b/>
      <w:bCs/>
      <w:i/>
      <w:i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8A4E30"/>
    <w:pPr>
      <w:spacing w:after="0" w:line="240" w:lineRule="auto"/>
      <w:ind w:left="432" w:hanging="432"/>
    </w:pPr>
    <w:rPr>
      <w:rFonts w:ascii="Arial" w:eastAsia="PMingLiU" w:hAnsi="Arial" w:cs="Arial"/>
    </w:rPr>
  </w:style>
  <w:style w:type="character" w:customStyle="1" w:styleId="BodyTextIndentChar">
    <w:name w:val="Body Text Indent Char"/>
    <w:basedOn w:val="DefaultParagraphFont"/>
    <w:link w:val="BodyTextIndent"/>
    <w:semiHidden/>
    <w:rsid w:val="008A4E30"/>
    <w:rPr>
      <w:rFonts w:ascii="Arial" w:eastAsia="PMingLiU" w:hAnsi="Arial" w:cs="Arial"/>
      <w:sz w:val="22"/>
      <w:szCs w:val="22"/>
    </w:rPr>
  </w:style>
  <w:style w:type="paragraph" w:styleId="BodyTextIndent2">
    <w:name w:val="Body Text Indent 2"/>
    <w:basedOn w:val="Normal"/>
    <w:link w:val="BodyTextIndent2Char"/>
    <w:semiHidden/>
    <w:rsid w:val="008A4E30"/>
    <w:pPr>
      <w:spacing w:after="0" w:line="240" w:lineRule="auto"/>
      <w:ind w:left="864" w:hanging="432"/>
    </w:pPr>
    <w:rPr>
      <w:rFonts w:ascii="Arial" w:eastAsia="PMingLiU" w:hAnsi="Arial" w:cs="Arial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8A4E30"/>
    <w:rPr>
      <w:rFonts w:ascii="Arial" w:eastAsia="PMingLiU" w:hAnsi="Arial" w:cs="Arial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A4E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C91CC0-844A-4E81-8A49-F59DB4321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4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RS</Company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Stoker</dc:creator>
  <cp:lastModifiedBy>Lauren Mathis</cp:lastModifiedBy>
  <cp:revision>3</cp:revision>
  <dcterms:created xsi:type="dcterms:W3CDTF">2023-07-05T18:43:00Z</dcterms:created>
  <dcterms:modified xsi:type="dcterms:W3CDTF">2023-07-05T20:24:00Z</dcterms:modified>
</cp:coreProperties>
</file>